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6BE" w:rsidRPr="00586544" w:rsidRDefault="006D1A97" w:rsidP="00896509">
      <w:pPr>
        <w:pBdr>
          <w:bottom w:val="single" w:sz="12" w:space="1" w:color="auto"/>
        </w:pBdr>
        <w:adjustRightInd w:val="0"/>
        <w:snapToGrid w:val="0"/>
        <w:jc w:val="right"/>
        <w:rPr>
          <w:rStyle w:val="Siln"/>
          <w:rFonts w:ascii="Arial" w:hAnsi="Arial" w:cs="Arial"/>
        </w:rPr>
      </w:pPr>
      <w:r>
        <w:rPr>
          <w:rFonts w:ascii="Arial" w:hAnsi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060065</wp:posOffset>
                </wp:positionH>
                <wp:positionV relativeFrom="paragraph">
                  <wp:posOffset>-26035</wp:posOffset>
                </wp:positionV>
                <wp:extent cx="3371850" cy="714375"/>
                <wp:effectExtent l="0" t="0" r="0" b="9525"/>
                <wp:wrapTopAndBottom/>
                <wp:docPr id="5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50000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3F64" w:rsidRPr="002A4EE9" w:rsidRDefault="007E3F64" w:rsidP="00FD66BE">
                            <w:pPr>
                              <w:wordWrap w:val="0"/>
                              <w:adjustRightInd w:val="0"/>
                              <w:snapToGrid w:val="0"/>
                              <w:jc w:val="right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5" o:spid="_x0000_s1026" type="#_x0000_t202" style="position:absolute;left:0;text-align:left;margin-left:240.95pt;margin-top:-2.05pt;width:265.5pt;height:5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" filled="f" stroked="f">
                <v:fill opacity="32896f"/>
                <v:textbox>
                  <w:txbxContent>
                    <w:p w:rsidR="007E3F64" w:rsidRPr="002A4EE9" w:rsidRDefault="007E3F64" w:rsidP="00FD66BE">
                      <w:pPr>
                        <w:wordWrap w:val="0"/>
                        <w:adjustRightInd w:val="0"/>
                        <w:snapToGrid w:val="0"/>
                        <w:jc w:val="right"/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Arial" w:hAnsi="Arial"/>
          <w:noProof/>
          <w:lang w:eastAsia="cs-CZ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45720</wp:posOffset>
            </wp:positionH>
            <wp:positionV relativeFrom="paragraph">
              <wp:posOffset>147955</wp:posOffset>
            </wp:positionV>
            <wp:extent cx="1685925" cy="335280"/>
            <wp:effectExtent l="0" t="0" r="9525" b="7620"/>
            <wp:wrapNone/>
            <wp:docPr id="7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2C59" w:rsidRPr="00586544" w:rsidRDefault="00C12C59" w:rsidP="007A7D0A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6"/>
          <w:szCs w:val="36"/>
        </w:rPr>
      </w:pPr>
      <w:r>
        <w:rPr>
          <w:rStyle w:val="Siln"/>
          <w:rFonts w:ascii="Arial" w:hAnsi="Arial"/>
          <w:sz w:val="36"/>
          <w:szCs w:val="36"/>
        </w:rPr>
        <w:t xml:space="preserve">D-Link ohlašuje světově </w:t>
      </w:r>
      <w:bookmarkStart w:id="0" w:name="_GoBack"/>
      <w:r>
        <w:rPr>
          <w:rStyle w:val="Siln"/>
          <w:rFonts w:ascii="Arial" w:hAnsi="Arial"/>
          <w:sz w:val="36"/>
          <w:szCs w:val="36"/>
        </w:rPr>
        <w:t xml:space="preserve">první hraniční router certifikovaný pro </w:t>
      </w:r>
      <w:proofErr w:type="spellStart"/>
      <w:r>
        <w:rPr>
          <w:rStyle w:val="Siln"/>
          <w:rFonts w:ascii="Arial" w:hAnsi="Arial"/>
          <w:sz w:val="36"/>
          <w:szCs w:val="36"/>
        </w:rPr>
        <w:t>Thread</w:t>
      </w:r>
      <w:proofErr w:type="spellEnd"/>
    </w:p>
    <w:bookmarkEnd w:id="0"/>
    <w:p w:rsidR="007D39E6" w:rsidRDefault="00345E66" w:rsidP="007D39E6">
      <w:pPr>
        <w:jc w:val="center"/>
        <w:rPr>
          <w:rFonts w:ascii="Arial" w:eastAsia="Arial" w:hAnsi="Arial" w:cs="Arial"/>
          <w:i/>
        </w:rPr>
      </w:pPr>
      <w:r>
        <w:rPr>
          <w:rFonts w:ascii="Arial" w:hAnsi="Arial"/>
          <w:i/>
        </w:rPr>
        <w:t xml:space="preserve">D-Link DSH-G300-TBR s </w:t>
      </w:r>
      <w:proofErr w:type="spellStart"/>
      <w:r>
        <w:rPr>
          <w:rFonts w:ascii="Arial" w:hAnsi="Arial"/>
          <w:i/>
        </w:rPr>
        <w:t>SoC</w:t>
      </w:r>
      <w:proofErr w:type="spellEnd"/>
      <w:r>
        <w:rPr>
          <w:rFonts w:ascii="Arial" w:hAnsi="Arial"/>
          <w:i/>
        </w:rPr>
        <w:t xml:space="preserve"> a </w:t>
      </w:r>
      <w:proofErr w:type="spellStart"/>
      <w:r>
        <w:rPr>
          <w:rFonts w:ascii="Arial" w:hAnsi="Arial"/>
          <w:i/>
        </w:rPr>
        <w:t>multiprotokolem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Wireless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Gecko</w:t>
      </w:r>
      <w:proofErr w:type="spellEnd"/>
      <w:r>
        <w:rPr>
          <w:rFonts w:ascii="Arial" w:hAnsi="Arial"/>
          <w:i/>
        </w:rPr>
        <w:t xml:space="preserve"> od Silicon </w:t>
      </w:r>
      <w:proofErr w:type="spellStart"/>
      <w:r>
        <w:rPr>
          <w:rFonts w:ascii="Arial" w:hAnsi="Arial"/>
          <w:i/>
        </w:rPr>
        <w:t>Labs</w:t>
      </w:r>
      <w:proofErr w:type="spellEnd"/>
      <w:r>
        <w:rPr>
          <w:rFonts w:ascii="Arial" w:hAnsi="Arial"/>
          <w:i/>
        </w:rPr>
        <w:t xml:space="preserve"> je nyní první</w:t>
      </w:r>
      <w:r w:rsidR="00D30DE6">
        <w:rPr>
          <w:rFonts w:ascii="Arial" w:hAnsi="Arial"/>
          <w:i/>
        </w:rPr>
        <w:t>m</w:t>
      </w:r>
      <w:r>
        <w:rPr>
          <w:rFonts w:ascii="Arial" w:hAnsi="Arial"/>
          <w:i/>
        </w:rPr>
        <w:t xml:space="preserve"> hraniční</w:t>
      </w:r>
      <w:r w:rsidR="00D30DE6">
        <w:rPr>
          <w:rFonts w:ascii="Arial" w:hAnsi="Arial"/>
          <w:i/>
        </w:rPr>
        <w:t>m</w:t>
      </w:r>
      <w:r>
        <w:rPr>
          <w:rFonts w:ascii="Arial" w:hAnsi="Arial"/>
          <w:i/>
        </w:rPr>
        <w:t xml:space="preserve"> router</w:t>
      </w:r>
      <w:r w:rsidR="00D30DE6">
        <w:rPr>
          <w:rFonts w:ascii="Arial" w:hAnsi="Arial"/>
          <w:i/>
        </w:rPr>
        <w:t>em</w:t>
      </w:r>
      <w:r>
        <w:rPr>
          <w:rFonts w:ascii="Arial" w:hAnsi="Arial"/>
          <w:i/>
        </w:rPr>
        <w:t xml:space="preserve"> s certifikací „</w:t>
      </w:r>
      <w:proofErr w:type="spellStart"/>
      <w:r>
        <w:rPr>
          <w:rFonts w:ascii="Arial" w:hAnsi="Arial"/>
          <w:i/>
        </w:rPr>
        <w:t>Built</w:t>
      </w:r>
      <w:proofErr w:type="spellEnd"/>
      <w:r>
        <w:rPr>
          <w:rFonts w:ascii="Arial" w:hAnsi="Arial"/>
          <w:i/>
        </w:rPr>
        <w:t xml:space="preserve"> on </w:t>
      </w:r>
      <w:proofErr w:type="spellStart"/>
      <w:r>
        <w:rPr>
          <w:rFonts w:ascii="Arial" w:hAnsi="Arial"/>
          <w:i/>
        </w:rPr>
        <w:t>Thread</w:t>
      </w:r>
      <w:proofErr w:type="spellEnd"/>
      <w:r>
        <w:rPr>
          <w:rFonts w:ascii="Arial" w:hAnsi="Arial"/>
          <w:i/>
        </w:rPr>
        <w:t xml:space="preserve">“ </w:t>
      </w:r>
    </w:p>
    <w:p w:rsidR="0035434C" w:rsidRDefault="0035434C" w:rsidP="007D39E6">
      <w:pPr>
        <w:jc w:val="center"/>
        <w:rPr>
          <w:rFonts w:ascii="Arial" w:eastAsia="Arial" w:hAnsi="Arial" w:cs="Arial"/>
          <w:i/>
        </w:rPr>
      </w:pPr>
    </w:p>
    <w:p w:rsidR="0035434C" w:rsidRDefault="006D1A97" w:rsidP="00026CF8">
      <w:pPr>
        <w:spacing w:line="360" w:lineRule="auto"/>
        <w:jc w:val="center"/>
        <w:rPr>
          <w:rFonts w:ascii="Arial" w:eastAsia="Microsoft JhengHei" w:hAnsi="Arial" w:cs="Arial"/>
          <w:sz w:val="20"/>
          <w:szCs w:val="20"/>
        </w:rPr>
      </w:pPr>
      <w:r>
        <w:rPr>
          <w:rFonts w:ascii="Arial" w:hAnsi="Arial"/>
          <w:noProof/>
          <w:sz w:val="20"/>
          <w:szCs w:val="20"/>
          <w:lang w:eastAsia="cs-CZ"/>
        </w:rPr>
        <w:drawing>
          <wp:inline distT="0" distB="0" distL="0" distR="0">
            <wp:extent cx="2926080" cy="2211705"/>
            <wp:effectExtent l="0" t="0" r="7620" b="0"/>
            <wp:docPr id="1" name="Picture 1" descr="DCH-G300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CH-G300_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D97" w:rsidRPr="00026CF8" w:rsidRDefault="00C07D97" w:rsidP="00026CF8">
      <w:pPr>
        <w:spacing w:line="360" w:lineRule="auto"/>
        <w:jc w:val="center"/>
        <w:rPr>
          <w:rFonts w:ascii="Arial" w:eastAsia="Microsoft JhengHei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Hraniční router DSH-G300-TBR certifikovaný pro </w:t>
      </w:r>
      <w:proofErr w:type="spellStart"/>
      <w:r>
        <w:rPr>
          <w:rFonts w:ascii="Arial" w:hAnsi="Arial"/>
          <w:sz w:val="20"/>
          <w:szCs w:val="20"/>
        </w:rPr>
        <w:t>Thread</w:t>
      </w:r>
      <w:proofErr w:type="spellEnd"/>
    </w:p>
    <w:p w:rsidR="00C07D97" w:rsidRDefault="00C07D97" w:rsidP="00847854">
      <w:pPr>
        <w:spacing w:line="360" w:lineRule="auto"/>
        <w:contextualSpacing/>
        <w:rPr>
          <w:rFonts w:ascii="Arial" w:eastAsia="Microsoft JhengHei" w:hAnsi="Arial" w:cs="Arial"/>
          <w:b/>
        </w:rPr>
      </w:pPr>
    </w:p>
    <w:p w:rsidR="0070573A" w:rsidRDefault="00EF1F00" w:rsidP="00847854">
      <w:pPr>
        <w:spacing w:line="360" w:lineRule="auto"/>
        <w:contextualSpacing/>
        <w:rPr>
          <w:rFonts w:ascii="Arial" w:hAnsi="Arial"/>
        </w:rPr>
      </w:pPr>
      <w:r>
        <w:rPr>
          <w:rFonts w:ascii="Arial" w:hAnsi="Arial" w:cs="Arial"/>
          <w:b/>
        </w:rPr>
        <w:t>Praha,</w:t>
      </w:r>
      <w:r w:rsidRPr="00797AE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1. července, 2018</w:t>
      </w:r>
      <w:r w:rsidRPr="00797AE0">
        <w:rPr>
          <w:rFonts w:ascii="Arial" w:hAnsi="Arial" w:cs="Arial"/>
          <w:b/>
        </w:rPr>
        <w:t xml:space="preserve"> – </w:t>
      </w:r>
      <w:r w:rsidR="00413B71">
        <w:rPr>
          <w:rFonts w:ascii="Arial" w:hAnsi="Arial"/>
        </w:rPr>
        <w:t xml:space="preserve">Společnosti D-Link a Silicon </w:t>
      </w:r>
      <w:proofErr w:type="spellStart"/>
      <w:r w:rsidR="00413B71">
        <w:rPr>
          <w:rFonts w:ascii="Arial" w:hAnsi="Arial"/>
        </w:rPr>
        <w:t>Labs</w:t>
      </w:r>
      <w:proofErr w:type="spellEnd"/>
      <w:r w:rsidR="00413B71">
        <w:rPr>
          <w:rFonts w:ascii="Arial" w:hAnsi="Arial"/>
        </w:rPr>
        <w:t xml:space="preserve"> dnes oznámily, že hraniční </w:t>
      </w:r>
      <w:proofErr w:type="spellStart"/>
      <w:r w:rsidR="00413B71">
        <w:rPr>
          <w:rFonts w:ascii="Arial" w:hAnsi="Arial"/>
        </w:rPr>
        <w:t>Thread</w:t>
      </w:r>
      <w:proofErr w:type="spellEnd"/>
      <w:r w:rsidR="00413B71">
        <w:rPr>
          <w:rFonts w:ascii="Arial" w:hAnsi="Arial"/>
        </w:rPr>
        <w:t xml:space="preserve"> router DSH-G300-TBR prošel testem kompatibility a interoperability podle specifikací protokolu </w:t>
      </w:r>
      <w:proofErr w:type="spellStart"/>
      <w:r w:rsidR="00413B71">
        <w:rPr>
          <w:rFonts w:ascii="Arial" w:hAnsi="Arial"/>
        </w:rPr>
        <w:t>Thread</w:t>
      </w:r>
      <w:proofErr w:type="spellEnd"/>
      <w:r w:rsidR="00413B71">
        <w:rPr>
          <w:rFonts w:ascii="Arial" w:hAnsi="Arial"/>
        </w:rPr>
        <w:t xml:space="preserve"> a stal se tak světově prvním hraničním routerem s certifikací „</w:t>
      </w:r>
      <w:proofErr w:type="spellStart"/>
      <w:r w:rsidR="00413B71">
        <w:rPr>
          <w:rFonts w:ascii="Arial" w:hAnsi="Arial"/>
        </w:rPr>
        <w:t>Built</w:t>
      </w:r>
      <w:proofErr w:type="spellEnd"/>
      <w:r w:rsidR="00413B71">
        <w:rPr>
          <w:rFonts w:ascii="Arial" w:hAnsi="Arial"/>
        </w:rPr>
        <w:t xml:space="preserve"> on </w:t>
      </w:r>
      <w:proofErr w:type="spellStart"/>
      <w:r w:rsidR="00413B71">
        <w:rPr>
          <w:rFonts w:ascii="Arial" w:hAnsi="Arial"/>
        </w:rPr>
        <w:t>Thread</w:t>
      </w:r>
      <w:proofErr w:type="spellEnd"/>
      <w:r w:rsidR="00413B71">
        <w:rPr>
          <w:rFonts w:ascii="Arial" w:hAnsi="Arial"/>
        </w:rPr>
        <w:t xml:space="preserve">“. Protokol </w:t>
      </w:r>
      <w:proofErr w:type="spellStart"/>
      <w:r w:rsidR="00413B71">
        <w:rPr>
          <w:rFonts w:ascii="Arial" w:hAnsi="Arial"/>
        </w:rPr>
        <w:t>Thread</w:t>
      </w:r>
      <w:proofErr w:type="spellEnd"/>
      <w:r w:rsidR="00413B71">
        <w:rPr>
          <w:rFonts w:ascii="Arial" w:hAnsi="Arial"/>
        </w:rPr>
        <w:t xml:space="preserve"> podporuje technologii </w:t>
      </w:r>
      <w:proofErr w:type="spellStart"/>
      <w:r w:rsidR="00413B71">
        <w:rPr>
          <w:rFonts w:ascii="Arial" w:hAnsi="Arial"/>
        </w:rPr>
        <w:t>Mesh</w:t>
      </w:r>
      <w:proofErr w:type="spellEnd"/>
      <w:r w:rsidR="00413B71">
        <w:rPr>
          <w:rFonts w:ascii="Arial" w:hAnsi="Arial"/>
        </w:rPr>
        <w:t xml:space="preserve">, což umožňuje, aby se DSH-G300-TBR bezpečně a spolehlivě připojil k internetu a k široké škále produktů pro automatizaci domácnosti jako součást </w:t>
      </w:r>
      <w:proofErr w:type="spellStart"/>
      <w:r w:rsidR="00413B71">
        <w:rPr>
          <w:rFonts w:ascii="Arial" w:hAnsi="Arial"/>
        </w:rPr>
        <w:t>samoregenerační</w:t>
      </w:r>
      <w:proofErr w:type="spellEnd"/>
      <w:r w:rsidR="00413B71">
        <w:rPr>
          <w:rFonts w:ascii="Arial" w:hAnsi="Arial"/>
        </w:rPr>
        <w:t xml:space="preserve"> </w:t>
      </w:r>
      <w:proofErr w:type="spellStart"/>
      <w:r w:rsidR="00413B71">
        <w:rPr>
          <w:rFonts w:ascii="Arial" w:hAnsi="Arial"/>
        </w:rPr>
        <w:t>mesh</w:t>
      </w:r>
      <w:proofErr w:type="spellEnd"/>
      <w:r w:rsidR="00413B71">
        <w:rPr>
          <w:rFonts w:ascii="Arial" w:hAnsi="Arial"/>
        </w:rPr>
        <w:t xml:space="preserve"> sítě, která přináší v</w:t>
      </w:r>
      <w:r w:rsidR="00183C1E">
        <w:rPr>
          <w:rFonts w:ascii="Arial" w:hAnsi="Arial"/>
        </w:rPr>
        <w:t>yšší</w:t>
      </w:r>
      <w:r w:rsidR="00413B71">
        <w:rPr>
          <w:rFonts w:ascii="Arial" w:hAnsi="Arial"/>
        </w:rPr>
        <w:t xml:space="preserve"> spolehlivost spojení a zároveň </w:t>
      </w:r>
      <w:r w:rsidR="00E02C23">
        <w:rPr>
          <w:rFonts w:ascii="Arial" w:hAnsi="Arial"/>
        </w:rPr>
        <w:t>niž</w:t>
      </w:r>
      <w:r w:rsidR="00413B71">
        <w:rPr>
          <w:rFonts w:ascii="Arial" w:hAnsi="Arial"/>
        </w:rPr>
        <w:t xml:space="preserve">ší spotřebu energie.  </w:t>
      </w:r>
    </w:p>
    <w:p w:rsidR="00EF1F00" w:rsidRDefault="00EF1F00" w:rsidP="00847854">
      <w:pPr>
        <w:spacing w:line="360" w:lineRule="auto"/>
        <w:contextualSpacing/>
        <w:rPr>
          <w:rFonts w:ascii="Arial" w:eastAsia="Microsoft JhengHei" w:hAnsi="Arial" w:cs="Arial"/>
          <w:u w:val="single"/>
        </w:rPr>
      </w:pPr>
    </w:p>
    <w:p w:rsidR="00FF5B46" w:rsidRPr="00FD73B9" w:rsidRDefault="00FF5B46" w:rsidP="00847854">
      <w:pPr>
        <w:spacing w:line="360" w:lineRule="auto"/>
        <w:contextualSpacing/>
        <w:rPr>
          <w:rFonts w:ascii="Arial" w:eastAsia="Microsoft JhengHei" w:hAnsi="Arial" w:cs="Arial"/>
          <w:u w:val="single"/>
        </w:rPr>
      </w:pPr>
      <w:r>
        <w:rPr>
          <w:rFonts w:ascii="Arial" w:hAnsi="Arial"/>
          <w:u w:val="single"/>
        </w:rPr>
        <w:t>Informace o DSH-G300-TBR</w:t>
      </w:r>
    </w:p>
    <w:p w:rsidR="00C76D58" w:rsidRDefault="00FF5B46" w:rsidP="00847854">
      <w:pPr>
        <w:spacing w:line="360" w:lineRule="auto"/>
        <w:contextualSpacing/>
        <w:rPr>
          <w:rFonts w:ascii="Arial" w:eastAsia="Microsoft JhengHei" w:hAnsi="Arial" w:cs="Arial"/>
        </w:rPr>
      </w:pPr>
      <w:r>
        <w:rPr>
          <w:rFonts w:ascii="Arial" w:hAnsi="Arial"/>
        </w:rPr>
        <w:t xml:space="preserve">Hraniční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 xml:space="preserve"> router od D-Link je vybaven systémem na čipu (</w:t>
      </w:r>
      <w:proofErr w:type="spellStart"/>
      <w:r>
        <w:rPr>
          <w:rFonts w:ascii="Arial" w:hAnsi="Arial"/>
        </w:rPr>
        <w:t>SoC</w:t>
      </w:r>
      <w:proofErr w:type="spellEnd"/>
      <w:r>
        <w:rPr>
          <w:rFonts w:ascii="Arial" w:hAnsi="Arial"/>
        </w:rPr>
        <w:t xml:space="preserve">) a </w:t>
      </w:r>
      <w:proofErr w:type="spellStart"/>
      <w:r>
        <w:rPr>
          <w:rFonts w:ascii="Arial" w:hAnsi="Arial"/>
        </w:rPr>
        <w:t>multiprotokolem</w:t>
      </w:r>
      <w:proofErr w:type="spellEnd"/>
      <w:r>
        <w:rPr>
          <w:rFonts w:ascii="Arial" w:hAnsi="Arial"/>
        </w:rPr>
        <w:t xml:space="preserve"> </w:t>
      </w:r>
      <w:hyperlink r:id="rId10" w:history="1">
        <w:proofErr w:type="spellStart"/>
        <w:r>
          <w:rPr>
            <w:rStyle w:val="Hypertextovodkaz"/>
            <w:rFonts w:ascii="Arial" w:hAnsi="Arial"/>
          </w:rPr>
          <w:t>Wireless</w:t>
        </w:r>
        <w:proofErr w:type="spellEnd"/>
        <w:r>
          <w:rPr>
            <w:rStyle w:val="Hypertextovodkaz"/>
            <w:rFonts w:ascii="Arial" w:hAnsi="Arial"/>
          </w:rPr>
          <w:t xml:space="preserve"> </w:t>
        </w:r>
        <w:proofErr w:type="spellStart"/>
        <w:r>
          <w:rPr>
            <w:rStyle w:val="Hypertextovodkaz"/>
            <w:rFonts w:ascii="Arial" w:hAnsi="Arial"/>
          </w:rPr>
          <w:t>Gecko</w:t>
        </w:r>
        <w:proofErr w:type="spellEnd"/>
      </w:hyperlink>
      <w:r>
        <w:rPr>
          <w:rFonts w:ascii="Arial" w:hAnsi="Arial"/>
        </w:rPr>
        <w:t xml:space="preserve"> od Silicon </w:t>
      </w:r>
      <w:proofErr w:type="spellStart"/>
      <w:r>
        <w:rPr>
          <w:rFonts w:ascii="Arial" w:hAnsi="Arial"/>
        </w:rPr>
        <w:t>Labs</w:t>
      </w:r>
      <w:proofErr w:type="spellEnd"/>
      <w:r>
        <w:rPr>
          <w:rFonts w:ascii="Arial" w:hAnsi="Arial"/>
        </w:rPr>
        <w:t xml:space="preserve">, který podporuje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Zigbee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Bluetooth</w:t>
      </w:r>
      <w:proofErr w:type="spellEnd"/>
      <w:r>
        <w:rPr>
          <w:rFonts w:ascii="Arial" w:hAnsi="Arial"/>
        </w:rPr>
        <w:t xml:space="preserve"> 5, </w:t>
      </w:r>
      <w:proofErr w:type="spellStart"/>
      <w:r>
        <w:rPr>
          <w:rFonts w:ascii="Arial" w:hAnsi="Arial"/>
        </w:rPr>
        <w:t>Bluetooth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esh</w:t>
      </w:r>
      <w:proofErr w:type="spellEnd"/>
      <w:r>
        <w:rPr>
          <w:rFonts w:ascii="Arial" w:hAnsi="Arial"/>
        </w:rPr>
        <w:t xml:space="preserve"> a </w:t>
      </w:r>
      <w:r>
        <w:rPr>
          <w:rFonts w:ascii="Arial" w:hAnsi="Arial"/>
        </w:rPr>
        <w:lastRenderedPageBreak/>
        <w:t xml:space="preserve">proprietární protokoly. DSH-G300-TBR umožňuje zjednodušené IP přemostění mezi </w:t>
      </w:r>
      <w:proofErr w:type="spellStart"/>
      <w:r>
        <w:rPr>
          <w:rFonts w:ascii="Arial" w:hAnsi="Arial"/>
        </w:rPr>
        <w:t>mesh</w:t>
      </w:r>
      <w:proofErr w:type="spellEnd"/>
      <w:r>
        <w:rPr>
          <w:rFonts w:ascii="Arial" w:hAnsi="Arial"/>
        </w:rPr>
        <w:t xml:space="preserve"> sítí a internetem se zabezpečením na síťové a aplikační vrstvě. </w:t>
      </w:r>
    </w:p>
    <w:p w:rsidR="001B72BD" w:rsidRDefault="001B72BD" w:rsidP="00847854">
      <w:pPr>
        <w:spacing w:line="360" w:lineRule="auto"/>
        <w:contextualSpacing/>
        <w:rPr>
          <w:rFonts w:ascii="Arial" w:eastAsia="Microsoft JhengHei" w:hAnsi="Arial" w:cs="Arial"/>
        </w:rPr>
      </w:pPr>
    </w:p>
    <w:p w:rsidR="00FD73B9" w:rsidRDefault="00FD73B9" w:rsidP="00973BEC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 xml:space="preserve">„Společnosti D-Link a Silicon </w:t>
      </w:r>
      <w:proofErr w:type="spellStart"/>
      <w:r>
        <w:rPr>
          <w:rFonts w:ascii="Arial" w:hAnsi="Arial"/>
        </w:rPr>
        <w:t>Labs</w:t>
      </w:r>
      <w:proofErr w:type="spellEnd"/>
      <w:r>
        <w:rPr>
          <w:rFonts w:ascii="Arial" w:hAnsi="Arial"/>
        </w:rPr>
        <w:t xml:space="preserve"> vytvořením hraničního routeru s certifikací pro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 xml:space="preserve"> p</w:t>
      </w:r>
      <w:r w:rsidR="00303792">
        <w:rPr>
          <w:rFonts w:ascii="Arial" w:hAnsi="Arial"/>
        </w:rPr>
        <w:t>otvrdily</w:t>
      </w:r>
      <w:r>
        <w:rPr>
          <w:rFonts w:ascii="Arial" w:hAnsi="Arial"/>
        </w:rPr>
        <w:t>, že jsou průkopníky v oboru automatiz</w:t>
      </w:r>
      <w:r w:rsidR="00955E23">
        <w:rPr>
          <w:rFonts w:ascii="Arial" w:hAnsi="Arial"/>
        </w:rPr>
        <w:t>ace</w:t>
      </w:r>
      <w:r>
        <w:rPr>
          <w:rFonts w:ascii="Arial" w:hAnsi="Arial"/>
        </w:rPr>
        <w:t xml:space="preserve"> domácnost</w:t>
      </w:r>
      <w:r w:rsidR="005C71F6">
        <w:rPr>
          <w:rFonts w:ascii="Arial" w:hAnsi="Arial"/>
        </w:rPr>
        <w:t>í</w:t>
      </w:r>
      <w:r>
        <w:rPr>
          <w:rFonts w:ascii="Arial" w:hAnsi="Arial"/>
        </w:rPr>
        <w:t xml:space="preserve">,“ řekl Kevin </w:t>
      </w:r>
      <w:proofErr w:type="spellStart"/>
      <w:r>
        <w:rPr>
          <w:rFonts w:ascii="Arial" w:hAnsi="Arial"/>
        </w:rPr>
        <w:t>Wen</w:t>
      </w:r>
      <w:proofErr w:type="spellEnd"/>
      <w:r>
        <w:rPr>
          <w:rFonts w:ascii="Arial" w:hAnsi="Arial"/>
        </w:rPr>
        <w:t xml:space="preserve">, prezident D-Link </w:t>
      </w:r>
      <w:proofErr w:type="spellStart"/>
      <w:r>
        <w:rPr>
          <w:rFonts w:ascii="Arial" w:hAnsi="Arial"/>
        </w:rPr>
        <w:t>Europe</w:t>
      </w:r>
      <w:proofErr w:type="spellEnd"/>
      <w:r>
        <w:rPr>
          <w:rFonts w:ascii="Arial" w:hAnsi="Arial"/>
        </w:rPr>
        <w:t xml:space="preserve">. „V budoucnu plánujeme pokračovat v podpoře výkonné </w:t>
      </w:r>
      <w:proofErr w:type="spellStart"/>
      <w:r>
        <w:rPr>
          <w:rFonts w:ascii="Arial" w:hAnsi="Arial"/>
        </w:rPr>
        <w:t>mesh</w:t>
      </w:r>
      <w:proofErr w:type="spellEnd"/>
      <w:r>
        <w:rPr>
          <w:rFonts w:ascii="Arial" w:hAnsi="Arial"/>
        </w:rPr>
        <w:t xml:space="preserve"> technologie protokolu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 xml:space="preserve"> a nabízet další řešení certifikovaná pro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>, abychom urychlili zavádění internetu věcí (</w:t>
      </w:r>
      <w:proofErr w:type="spellStart"/>
      <w:r>
        <w:rPr>
          <w:rFonts w:ascii="Arial" w:hAnsi="Arial"/>
        </w:rPr>
        <w:t>IoT</w:t>
      </w:r>
      <w:proofErr w:type="spellEnd"/>
      <w:r>
        <w:rPr>
          <w:rFonts w:ascii="Arial" w:hAnsi="Arial"/>
        </w:rPr>
        <w:t>) a automatizaci domácností.“</w:t>
      </w:r>
    </w:p>
    <w:p w:rsidR="001B72BD" w:rsidRDefault="001B72BD" w:rsidP="00973BEC">
      <w:pPr>
        <w:spacing w:line="360" w:lineRule="auto"/>
        <w:rPr>
          <w:rFonts w:ascii="Arial" w:eastAsia="Microsoft JhengHei" w:hAnsi="Arial" w:cs="Arial"/>
        </w:rPr>
      </w:pPr>
    </w:p>
    <w:p w:rsidR="00A17F26" w:rsidRDefault="00A17F26" w:rsidP="00973BEC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>„Gratulujeme společnosti D-Link k</w:t>
      </w:r>
      <w:r w:rsidR="002934BA">
        <w:rPr>
          <w:rFonts w:ascii="Arial" w:hAnsi="Arial"/>
        </w:rPr>
        <w:t> </w:t>
      </w:r>
      <w:r>
        <w:rPr>
          <w:rFonts w:ascii="Arial" w:hAnsi="Arial"/>
        </w:rPr>
        <w:t>dosažení</w:t>
      </w:r>
      <w:r w:rsidR="002934BA">
        <w:rPr>
          <w:rFonts w:ascii="Arial" w:hAnsi="Arial"/>
        </w:rPr>
        <w:t xml:space="preserve"> </w:t>
      </w:r>
      <w:r>
        <w:rPr>
          <w:rFonts w:ascii="Arial" w:hAnsi="Arial"/>
        </w:rPr>
        <w:t xml:space="preserve">významného milníku </w:t>
      </w:r>
      <w:proofErr w:type="spellStart"/>
      <w:r>
        <w:rPr>
          <w:rFonts w:ascii="Arial" w:hAnsi="Arial"/>
        </w:rPr>
        <w:t>IoT</w:t>
      </w:r>
      <w:proofErr w:type="spellEnd"/>
      <w:r>
        <w:rPr>
          <w:rFonts w:ascii="Arial" w:hAnsi="Arial"/>
        </w:rPr>
        <w:t>, kterým je vytvoření světově prvního hraničního routeru s certifikací „</w:t>
      </w:r>
      <w:proofErr w:type="spellStart"/>
      <w:r>
        <w:rPr>
          <w:rFonts w:ascii="Arial" w:hAnsi="Arial"/>
        </w:rPr>
        <w:t>Built</w:t>
      </w:r>
      <w:proofErr w:type="spellEnd"/>
      <w:r>
        <w:rPr>
          <w:rFonts w:ascii="Arial" w:hAnsi="Arial"/>
        </w:rPr>
        <w:t xml:space="preserve"> on </w:t>
      </w:r>
      <w:proofErr w:type="spellStart"/>
      <w:r>
        <w:rPr>
          <w:rFonts w:ascii="Arial" w:hAnsi="Arial"/>
        </w:rPr>
        <w:t>Thread</w:t>
      </w:r>
      <w:proofErr w:type="spellEnd"/>
      <w:r w:rsidR="000444A8">
        <w:rPr>
          <w:rFonts w:ascii="Arial" w:hAnsi="Arial"/>
        </w:rPr>
        <w:t>“</w:t>
      </w:r>
      <w:r>
        <w:rPr>
          <w:rFonts w:ascii="Arial" w:hAnsi="Arial"/>
        </w:rPr>
        <w:t xml:space="preserve">,“ řekl Daniel </w:t>
      </w:r>
      <w:proofErr w:type="spellStart"/>
      <w:r>
        <w:rPr>
          <w:rFonts w:ascii="Arial" w:hAnsi="Arial"/>
        </w:rPr>
        <w:t>Cooley</w:t>
      </w:r>
      <w:proofErr w:type="spellEnd"/>
      <w:r>
        <w:rPr>
          <w:rFonts w:ascii="Arial" w:hAnsi="Arial"/>
        </w:rPr>
        <w:t xml:space="preserve">, vrchní viceprezident a hlavní strategický manažer Silicon </w:t>
      </w:r>
      <w:proofErr w:type="spellStart"/>
      <w:r>
        <w:rPr>
          <w:rFonts w:ascii="Arial" w:hAnsi="Arial"/>
        </w:rPr>
        <w:t>Labs</w:t>
      </w:r>
      <w:proofErr w:type="spellEnd"/>
      <w:r>
        <w:rPr>
          <w:rFonts w:ascii="Arial" w:hAnsi="Arial"/>
        </w:rPr>
        <w:t>. „D-Link je osvědčeným inovátorem v oblasti produktů pro zabezpečené spojení</w:t>
      </w:r>
      <w:r w:rsidR="007653E8">
        <w:rPr>
          <w:rFonts w:ascii="Arial" w:hAnsi="Arial"/>
        </w:rPr>
        <w:t>,</w:t>
      </w:r>
      <w:r>
        <w:rPr>
          <w:rFonts w:ascii="Arial" w:hAnsi="Arial"/>
        </w:rPr>
        <w:t xml:space="preserve"> a jsme rádi, že jsme </w:t>
      </w:r>
      <w:r w:rsidR="006742D6">
        <w:rPr>
          <w:rFonts w:ascii="Arial" w:hAnsi="Arial"/>
        </w:rPr>
        <w:t xml:space="preserve">mu </w:t>
      </w:r>
      <w:r>
        <w:rPr>
          <w:rFonts w:ascii="Arial" w:hAnsi="Arial"/>
        </w:rPr>
        <w:t xml:space="preserve">mohli poskytnout naši špičkovou technologii </w:t>
      </w:r>
      <w:proofErr w:type="spellStart"/>
      <w:r>
        <w:rPr>
          <w:rFonts w:ascii="Arial" w:hAnsi="Arial"/>
        </w:rPr>
        <w:t>Wireles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Gecko</w:t>
      </w:r>
      <w:proofErr w:type="spellEnd"/>
      <w:r>
        <w:rPr>
          <w:rFonts w:ascii="Arial" w:hAnsi="Arial"/>
        </w:rPr>
        <w:t>, která umožňuje rozšíření řešení D-Link napříč různými tržními platformami a aplikacemi.“</w:t>
      </w:r>
    </w:p>
    <w:p w:rsidR="00A17F26" w:rsidRDefault="00A17F26" w:rsidP="00973BEC">
      <w:pPr>
        <w:spacing w:line="360" w:lineRule="auto"/>
        <w:rPr>
          <w:rFonts w:ascii="Arial" w:eastAsia="Microsoft JhengHei" w:hAnsi="Arial" w:cs="Arial"/>
        </w:rPr>
      </w:pPr>
    </w:p>
    <w:p w:rsidR="00FF5B46" w:rsidRPr="0035434C" w:rsidRDefault="00024BDC" w:rsidP="00973BEC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Router DSH-G300-TBR bude předv</w:t>
      </w:r>
      <w:r w:rsidR="007653E8">
        <w:rPr>
          <w:rFonts w:ascii="Arial" w:hAnsi="Arial"/>
        </w:rPr>
        <w:t>eden</w:t>
      </w:r>
      <w:r>
        <w:rPr>
          <w:rFonts w:ascii="Arial" w:hAnsi="Arial"/>
        </w:rPr>
        <w:t xml:space="preserve"> na dalším setkání členů </w:t>
      </w:r>
      <w:proofErr w:type="spellStart"/>
      <w:r>
        <w:rPr>
          <w:rFonts w:ascii="Arial" w:hAnsi="Arial"/>
        </w:rPr>
        <w:t>Thread</w:t>
      </w:r>
      <w:proofErr w:type="spellEnd"/>
      <w:r>
        <w:rPr>
          <w:rFonts w:ascii="Arial" w:hAnsi="Arial"/>
        </w:rPr>
        <w:t xml:space="preserve"> Group 16.–18. října v německém Mnichově. Více informací najdete na </w:t>
      </w:r>
      <w:hyperlink r:id="rId11" w:history="1">
        <w:r>
          <w:rPr>
            <w:rStyle w:val="Hypertextovodkaz"/>
            <w:rFonts w:ascii="Arial" w:hAnsi="Arial"/>
          </w:rPr>
          <w:t>https://www.threadgroup.org</w:t>
        </w:r>
      </w:hyperlink>
    </w:p>
    <w:p w:rsidR="00E45DE9" w:rsidRDefault="00E45DE9" w:rsidP="00973BEC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A6A6A6"/>
          <w:sz w:val="16"/>
          <w:szCs w:val="16"/>
        </w:rPr>
      </w:pPr>
    </w:p>
    <w:p w:rsidR="00E75587" w:rsidRDefault="00E75587" w:rsidP="00973BEC">
      <w:pPr>
        <w:adjustRightInd w:val="0"/>
        <w:snapToGrid w:val="0"/>
        <w:spacing w:line="360" w:lineRule="auto"/>
        <w:jc w:val="center"/>
        <w:rPr>
          <w:rFonts w:ascii="Arial" w:eastAsia="Microsoft JhengHei" w:hAnsi="Arial" w:cs="Arial"/>
        </w:rPr>
      </w:pPr>
    </w:p>
    <w:p w:rsidR="00973BEC" w:rsidRPr="00973BEC" w:rsidRDefault="00973BEC" w:rsidP="00973BEC">
      <w:pPr>
        <w:spacing w:line="360" w:lineRule="auto"/>
        <w:rPr>
          <w:rFonts w:ascii="Arial" w:eastAsia="Microsoft JhengHei" w:hAnsi="Arial" w:cs="Arial"/>
          <w:b/>
        </w:rPr>
      </w:pPr>
      <w:r>
        <w:rPr>
          <w:rFonts w:ascii="Arial" w:hAnsi="Arial"/>
          <w:b/>
        </w:rPr>
        <w:t xml:space="preserve">Silicon </w:t>
      </w:r>
      <w:proofErr w:type="spellStart"/>
      <w:r>
        <w:rPr>
          <w:rFonts w:ascii="Arial" w:hAnsi="Arial"/>
          <w:b/>
        </w:rPr>
        <w:t>Labs</w:t>
      </w:r>
      <w:proofErr w:type="spellEnd"/>
    </w:p>
    <w:p w:rsidR="00FD66BE" w:rsidRDefault="00973BEC" w:rsidP="00973BEC">
      <w:pPr>
        <w:spacing w:line="360" w:lineRule="auto"/>
        <w:rPr>
          <w:rStyle w:val="Hypertextovodkaz"/>
          <w:rFonts w:ascii="Arial" w:hAnsi="Arial"/>
        </w:rPr>
      </w:pPr>
      <w:r>
        <w:rPr>
          <w:rFonts w:ascii="Arial" w:hAnsi="Arial"/>
        </w:rPr>
        <w:t xml:space="preserve">Silicon </w:t>
      </w:r>
      <w:proofErr w:type="spellStart"/>
      <w:r>
        <w:rPr>
          <w:rFonts w:ascii="Arial" w:hAnsi="Arial"/>
        </w:rPr>
        <w:t>Labs</w:t>
      </w:r>
      <w:proofErr w:type="spellEnd"/>
      <w:r>
        <w:rPr>
          <w:rFonts w:ascii="Arial" w:hAnsi="Arial"/>
        </w:rPr>
        <w:t xml:space="preserve"> (NASDAQ: SLAB) je předním dodavatelem polovodičových prvků, softwaru a řešení pro chytřejší a propojenější svět. Naše oceňované technologie </w:t>
      </w:r>
      <w:r w:rsidR="00B23A5F">
        <w:rPr>
          <w:rFonts w:ascii="Arial" w:hAnsi="Arial"/>
        </w:rPr>
        <w:t>formují</w:t>
      </w:r>
      <w:r>
        <w:rPr>
          <w:rFonts w:ascii="Arial" w:hAnsi="Arial"/>
        </w:rPr>
        <w:t xml:space="preserve"> budoucnost internetu věcí, internetové infrastruktury, průmyslové automatizace, automobilového průmyslu a trhu spotřebního zboží. Náš špičkový projekční tým vytváří produkty zaměřené na výkon, úsporu energie, konektivitu a jednoduchost</w:t>
      </w:r>
      <w:r w:rsidR="00B23A5F">
        <w:rPr>
          <w:rFonts w:ascii="Arial" w:hAnsi="Arial"/>
        </w:rPr>
        <w:t xml:space="preserve"> použití</w:t>
      </w:r>
      <w:r>
        <w:rPr>
          <w:rFonts w:ascii="Arial" w:hAnsi="Arial"/>
        </w:rPr>
        <w:t xml:space="preserve">. </w:t>
      </w:r>
      <w:hyperlink r:id="rId12" w:history="1">
        <w:r>
          <w:rPr>
            <w:rStyle w:val="Hypertextovodkaz"/>
            <w:rFonts w:ascii="Arial" w:hAnsi="Arial"/>
          </w:rPr>
          <w:t>www.silabs.com</w:t>
        </w:r>
      </w:hyperlink>
    </w:p>
    <w:p w:rsidR="00C97DB1" w:rsidRDefault="00C97DB1" w:rsidP="00973BEC">
      <w:pPr>
        <w:spacing w:line="360" w:lineRule="auto"/>
        <w:rPr>
          <w:rStyle w:val="Hypertextovodkaz"/>
          <w:rFonts w:ascii="Arial" w:hAnsi="Arial"/>
        </w:rPr>
      </w:pPr>
    </w:p>
    <w:p w:rsidR="00C97DB1" w:rsidRPr="00C97DB1" w:rsidRDefault="00C97DB1" w:rsidP="00C97DB1">
      <w:pPr>
        <w:spacing w:line="360" w:lineRule="auto"/>
        <w:rPr>
          <w:rFonts w:ascii="Arial" w:eastAsia="Microsoft JhengHei" w:hAnsi="Arial" w:cs="Arial"/>
          <w:b/>
        </w:rPr>
      </w:pPr>
      <w:r w:rsidRPr="00C97DB1">
        <w:rPr>
          <w:rFonts w:ascii="Arial" w:eastAsia="Microsoft JhengHei" w:hAnsi="Arial" w:cs="Arial"/>
          <w:b/>
        </w:rPr>
        <w:lastRenderedPageBreak/>
        <w:t>O společnosti D-Link</w:t>
      </w:r>
    </w:p>
    <w:p w:rsidR="00C97DB1" w:rsidRPr="00C97DB1" w:rsidRDefault="00C97DB1" w:rsidP="00C97DB1">
      <w:pPr>
        <w:spacing w:line="360" w:lineRule="auto"/>
        <w:rPr>
          <w:rFonts w:ascii="Arial" w:eastAsia="Microsoft JhengHei" w:hAnsi="Arial" w:cs="Arial"/>
        </w:rPr>
      </w:pPr>
      <w:r w:rsidRPr="00C97DB1">
        <w:rPr>
          <w:rFonts w:ascii="Arial" w:eastAsia="Microsoft JhengHei" w:hAnsi="Arial" w:cs="Arial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C97DB1">
        <w:rPr>
          <w:rFonts w:ascii="Arial" w:eastAsia="Microsoft JhengHei" w:hAnsi="Arial" w:cs="Arial"/>
        </w:rPr>
        <w:t>mydlink</w:t>
      </w:r>
      <w:proofErr w:type="spellEnd"/>
      <w:r w:rsidRPr="00C97DB1">
        <w:rPr>
          <w:rFonts w:ascii="Arial" w:eastAsia="Microsoft JhengHei" w:hAnsi="Arial" w:cs="Arial"/>
        </w:rPr>
        <w:t xml:space="preserve">™ </w:t>
      </w:r>
      <w:proofErr w:type="spellStart"/>
      <w:r w:rsidRPr="00C97DB1">
        <w:rPr>
          <w:rFonts w:ascii="Arial" w:eastAsia="Microsoft JhengHei" w:hAnsi="Arial" w:cs="Arial"/>
        </w:rPr>
        <w:t>Home</w:t>
      </w:r>
      <w:proofErr w:type="spellEnd"/>
      <w:r w:rsidRPr="00C97DB1">
        <w:rPr>
          <w:rFonts w:ascii="Arial" w:eastAsia="Microsoft JhengHei" w:hAnsi="Arial" w:cs="Arial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C97DB1" w:rsidRPr="00C97DB1" w:rsidRDefault="00C97DB1" w:rsidP="00C97DB1">
      <w:pPr>
        <w:spacing w:line="360" w:lineRule="auto"/>
        <w:rPr>
          <w:rFonts w:ascii="Arial" w:eastAsia="Microsoft JhengHei" w:hAnsi="Arial" w:cs="Arial"/>
        </w:rPr>
      </w:pPr>
      <w:r w:rsidRPr="00C97DB1">
        <w:rPr>
          <w:rFonts w:ascii="Arial" w:eastAsia="Microsoft JhengHei" w:hAnsi="Arial" w:cs="Arial"/>
        </w:rPr>
        <w:t>Pro více informací o společnosti D-Link navštivte www.dlink.cz nebo www.facebook.com/</w:t>
      </w:r>
      <w:proofErr w:type="spellStart"/>
      <w:r w:rsidRPr="00C97DB1">
        <w:rPr>
          <w:rFonts w:ascii="Arial" w:eastAsia="Microsoft JhengHei" w:hAnsi="Arial" w:cs="Arial"/>
        </w:rPr>
        <w:t>dlinkcz</w:t>
      </w:r>
      <w:proofErr w:type="spellEnd"/>
      <w:r w:rsidRPr="00C97DB1">
        <w:rPr>
          <w:rFonts w:ascii="Arial" w:eastAsia="Microsoft JhengHei" w:hAnsi="Arial" w:cs="Arial"/>
        </w:rPr>
        <w:t>.</w:t>
      </w:r>
    </w:p>
    <w:p w:rsidR="00C97DB1" w:rsidRPr="00C97DB1" w:rsidRDefault="00C97DB1" w:rsidP="00C97DB1">
      <w:pPr>
        <w:spacing w:line="360" w:lineRule="auto"/>
        <w:rPr>
          <w:rFonts w:ascii="Arial" w:eastAsia="Microsoft JhengHei" w:hAnsi="Arial" w:cs="Arial"/>
        </w:rPr>
      </w:pPr>
    </w:p>
    <w:p w:rsidR="00EF1F00" w:rsidRDefault="00EF1F00" w:rsidP="00EF1F00">
      <w:pPr>
        <w:ind w:left="-567" w:firstLine="567"/>
        <w:rPr>
          <w:rFonts w:ascii="Arial" w:hAnsi="Arial" w:cs="Arial"/>
        </w:rPr>
      </w:pPr>
      <w:r w:rsidRPr="00C809F9">
        <w:rPr>
          <w:rFonts w:ascii="Arial" w:hAnsi="Arial" w:cs="Arial"/>
        </w:rPr>
        <w:t>V případě zájmu o další informace kontaktujte:</w:t>
      </w:r>
    </w:p>
    <w:p w:rsidR="00EF1F00" w:rsidRPr="00C809F9" w:rsidRDefault="00EF1F00" w:rsidP="00EF1F00">
      <w:pPr>
        <w:ind w:left="-567" w:firstLine="567"/>
        <w:rPr>
          <w:rFonts w:ascii="Arial" w:hAnsi="Arial" w:cs="Arial"/>
        </w:rPr>
      </w:pPr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r w:rsidRPr="00A03114">
        <w:rPr>
          <w:rFonts w:ascii="Arial" w:hAnsi="Arial" w:cs="Arial"/>
        </w:rPr>
        <w:t>D-Link s.r.o.</w:t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Pr="00A03114">
        <w:rPr>
          <w:rFonts w:ascii="Arial" w:hAnsi="Arial" w:cs="Arial"/>
          <w:bCs/>
          <w:lang w:val="sk-SK"/>
        </w:rPr>
        <w:t>Taktiq</w:t>
      </w:r>
      <w:proofErr w:type="spellEnd"/>
      <w:r w:rsidRPr="00A03114">
        <w:rPr>
          <w:rFonts w:ascii="Arial" w:hAnsi="Arial" w:cs="Arial"/>
          <w:bCs/>
          <w:lang w:val="sk-SK"/>
        </w:rPr>
        <w:t xml:space="preserve"> </w:t>
      </w:r>
      <w:proofErr w:type="spellStart"/>
      <w:r w:rsidRPr="00A03114">
        <w:rPr>
          <w:rFonts w:ascii="Arial" w:hAnsi="Arial" w:cs="Arial"/>
          <w:bCs/>
          <w:lang w:val="sk-SK"/>
        </w:rPr>
        <w:t>Communication</w:t>
      </w:r>
      <w:proofErr w:type="spellEnd"/>
      <w:r w:rsidRPr="00A03114">
        <w:rPr>
          <w:rFonts w:ascii="Arial" w:hAnsi="Arial" w:cs="Arial"/>
          <w:bCs/>
          <w:lang w:val="sk-SK"/>
        </w:rPr>
        <w:t xml:space="preserve"> </w:t>
      </w:r>
      <w:proofErr w:type="spellStart"/>
      <w:r w:rsidRPr="00A03114">
        <w:rPr>
          <w:rFonts w:ascii="Arial" w:hAnsi="Arial" w:cs="Arial"/>
          <w:bCs/>
          <w:lang w:val="sk-SK"/>
        </w:rPr>
        <w:t>s.r.o</w:t>
      </w:r>
      <w:proofErr w:type="spellEnd"/>
      <w:r w:rsidRPr="00A03114">
        <w:rPr>
          <w:rFonts w:ascii="Arial" w:hAnsi="Arial" w:cs="Arial"/>
          <w:bCs/>
          <w:lang w:val="sk-SK"/>
        </w:rPr>
        <w:t>.</w:t>
      </w:r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r w:rsidRPr="00A03114">
        <w:rPr>
          <w:rFonts w:ascii="Arial" w:hAnsi="Arial" w:cs="Arial"/>
        </w:rPr>
        <w:t>Na Strži 1702/65</w:t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Pr="00A03114">
        <w:rPr>
          <w:rFonts w:ascii="Arial" w:hAnsi="Arial" w:cs="Arial"/>
          <w:bCs/>
          <w:lang w:val="sk-SK"/>
        </w:rPr>
        <w:t>Leona</w:t>
      </w:r>
      <w:proofErr w:type="spellEnd"/>
      <w:r w:rsidRPr="00A03114">
        <w:rPr>
          <w:rFonts w:ascii="Arial" w:hAnsi="Arial" w:cs="Arial"/>
          <w:bCs/>
          <w:lang w:val="sk-SK"/>
        </w:rPr>
        <w:t xml:space="preserve"> </w:t>
      </w:r>
      <w:proofErr w:type="spellStart"/>
      <w:r w:rsidRPr="00A03114">
        <w:rPr>
          <w:rFonts w:ascii="Arial" w:hAnsi="Arial" w:cs="Arial"/>
          <w:bCs/>
          <w:lang w:val="sk-SK"/>
        </w:rPr>
        <w:t>Daňková</w:t>
      </w:r>
      <w:proofErr w:type="spellEnd"/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r w:rsidRPr="00A03114">
        <w:rPr>
          <w:rFonts w:ascii="Arial" w:hAnsi="Arial" w:cs="Arial"/>
        </w:rPr>
        <w:t>140 62 Praha 4</w:t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A03114">
        <w:rPr>
          <w:rFonts w:ascii="Arial" w:hAnsi="Arial" w:cs="Arial"/>
          <w:bCs/>
          <w:lang w:val="sk-SK"/>
        </w:rPr>
        <w:t>Tel.: +420 605 228 810</w:t>
      </w:r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r w:rsidRPr="00A03114">
        <w:rPr>
          <w:rFonts w:ascii="Arial" w:hAnsi="Arial" w:cs="Arial"/>
        </w:rPr>
        <w:t>Tel.: +420 224 247 500</w:t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gramStart"/>
      <w:r w:rsidRPr="00A03114">
        <w:rPr>
          <w:rFonts w:ascii="Arial" w:hAnsi="Arial" w:cs="Arial"/>
          <w:bCs/>
          <w:lang w:val="sk-SK"/>
        </w:rPr>
        <w:t>E-mail</w:t>
      </w:r>
      <w:proofErr w:type="gramEnd"/>
      <w:r w:rsidRPr="00A03114">
        <w:rPr>
          <w:rFonts w:ascii="Arial" w:hAnsi="Arial" w:cs="Arial"/>
          <w:bCs/>
          <w:lang w:val="sk-SK"/>
        </w:rPr>
        <w:t xml:space="preserve">: </w:t>
      </w:r>
      <w:hyperlink r:id="rId13" w:history="1">
        <w:r w:rsidRPr="00A03114">
          <w:rPr>
            <w:rStyle w:val="Hypertextovodkaz"/>
            <w:rFonts w:ascii="Arial" w:hAnsi="Arial" w:cs="Arial"/>
            <w:lang w:val="sk-SK"/>
          </w:rPr>
          <w:t>leona.dankova@taktiq.com</w:t>
        </w:r>
      </w:hyperlink>
      <w:r w:rsidRPr="00A03114">
        <w:rPr>
          <w:rFonts w:ascii="Arial" w:hAnsi="Arial" w:cs="Arial"/>
          <w:bCs/>
          <w:lang w:val="sk-SK"/>
        </w:rPr>
        <w:t xml:space="preserve"> </w:t>
      </w:r>
      <w:r w:rsidRPr="00A03114">
        <w:rPr>
          <w:rFonts w:ascii="Arial" w:hAnsi="Arial" w:cs="Arial"/>
        </w:rPr>
        <w:tab/>
      </w:r>
      <w:r w:rsidRPr="00A03114">
        <w:rPr>
          <w:rFonts w:ascii="Arial" w:hAnsi="Arial" w:cs="Arial"/>
        </w:rPr>
        <w:tab/>
      </w:r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r w:rsidRPr="00A03114">
        <w:rPr>
          <w:rFonts w:ascii="Arial" w:hAnsi="Arial" w:cs="Arial"/>
        </w:rPr>
        <w:t>E-mail: info@dlink.cz</w:t>
      </w:r>
    </w:p>
    <w:p w:rsidR="00EF1F00" w:rsidRPr="00A03114" w:rsidRDefault="00EF1F00" w:rsidP="00EF1F00">
      <w:pPr>
        <w:ind w:left="-567" w:firstLine="567"/>
        <w:rPr>
          <w:rFonts w:ascii="Arial" w:hAnsi="Arial" w:cs="Arial"/>
        </w:rPr>
      </w:pPr>
      <w:hyperlink r:id="rId14" w:history="1">
        <w:r w:rsidRPr="00A03114">
          <w:rPr>
            <w:rStyle w:val="Hypertextovodkaz"/>
            <w:rFonts w:ascii="Arial" w:hAnsi="Arial" w:cs="Arial"/>
          </w:rPr>
          <w:t>http://www.dlink.cz/</w:t>
        </w:r>
      </w:hyperlink>
    </w:p>
    <w:p w:rsidR="00973BEC" w:rsidRPr="00586544" w:rsidRDefault="00973BEC" w:rsidP="00973BEC">
      <w:pPr>
        <w:spacing w:line="360" w:lineRule="auto"/>
        <w:rPr>
          <w:rFonts w:ascii="Arial" w:eastAsia="Microsoft JhengHei" w:hAnsi="Arial" w:cs="Arial"/>
        </w:rPr>
      </w:pPr>
    </w:p>
    <w:sectPr w:rsidR="00973BEC" w:rsidRPr="00586544" w:rsidSect="00FD66BE">
      <w:pgSz w:w="11906" w:h="16838"/>
      <w:pgMar w:top="1361" w:right="849" w:bottom="136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257A" w:rsidRDefault="0054257A"/>
  </w:endnote>
  <w:endnote w:type="continuationSeparator" w:id="0">
    <w:p w:rsidR="0054257A" w:rsidRDefault="005425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257A" w:rsidRDefault="0054257A"/>
  </w:footnote>
  <w:footnote w:type="continuationSeparator" w:id="0">
    <w:p w:rsidR="0054257A" w:rsidRDefault="005425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7CA13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34BE7"/>
    <w:multiLevelType w:val="hybridMultilevel"/>
    <w:tmpl w:val="6352A2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AE1F82"/>
    <w:multiLevelType w:val="hybridMultilevel"/>
    <w:tmpl w:val="DBDAD450"/>
    <w:lvl w:ilvl="0" w:tplc="0C266EF2">
      <w:start w:val="1"/>
      <w:numFmt w:val="decimal"/>
      <w:lvlText w:val="%1."/>
      <w:lvlJc w:val="left"/>
      <w:pPr>
        <w:ind w:left="720" w:hanging="360"/>
      </w:pPr>
      <w:rPr>
        <w:rFonts w:eastAsia="Arial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572D0"/>
    <w:multiLevelType w:val="hybridMultilevel"/>
    <w:tmpl w:val="9C7264E0"/>
    <w:lvl w:ilvl="0" w:tplc="3A02E00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41080"/>
    <w:multiLevelType w:val="hybridMultilevel"/>
    <w:tmpl w:val="78D618D6"/>
    <w:lvl w:ilvl="0" w:tplc="1A6E5D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2AD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F623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81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9EDE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0F0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BA3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E084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62D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9966727"/>
    <w:multiLevelType w:val="hybridMultilevel"/>
    <w:tmpl w:val="0E262132"/>
    <w:lvl w:ilvl="0" w:tplc="E1E4A9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3042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4A6A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16D6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62C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708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3EAE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364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000F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E7555A4"/>
    <w:multiLevelType w:val="multilevel"/>
    <w:tmpl w:val="707C9DD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7" w15:restartNumberingAfterBreak="0">
    <w:nsid w:val="44470759"/>
    <w:multiLevelType w:val="hybridMultilevel"/>
    <w:tmpl w:val="1242E0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85D320A"/>
    <w:multiLevelType w:val="hybridMultilevel"/>
    <w:tmpl w:val="8D92C51A"/>
    <w:lvl w:ilvl="0" w:tplc="109C8276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B2275"/>
    <w:multiLevelType w:val="hybridMultilevel"/>
    <w:tmpl w:val="331C0246"/>
    <w:lvl w:ilvl="0" w:tplc="3A02E00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9"/>
  </w:num>
  <w:num w:numId="6">
    <w:abstractNumId w:val="8"/>
  </w:num>
  <w:num w:numId="7">
    <w:abstractNumId w:val="4"/>
  </w:num>
  <w:num w:numId="8">
    <w:abstractNumId w:val="5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bE0MjQzMDa2NDFT0lEKTi0uzszPAykwqQUAUsVPDywAAAA="/>
  </w:docVars>
  <w:rsids>
    <w:rsidRoot w:val="00184554"/>
    <w:rsid w:val="000032A6"/>
    <w:rsid w:val="000123B8"/>
    <w:rsid w:val="000124C4"/>
    <w:rsid w:val="000224BA"/>
    <w:rsid w:val="0002429A"/>
    <w:rsid w:val="00024BDC"/>
    <w:rsid w:val="000261E6"/>
    <w:rsid w:val="00026CF8"/>
    <w:rsid w:val="00032CD8"/>
    <w:rsid w:val="000355B2"/>
    <w:rsid w:val="00036D76"/>
    <w:rsid w:val="000444A8"/>
    <w:rsid w:val="00052B0E"/>
    <w:rsid w:val="0005561A"/>
    <w:rsid w:val="0007036E"/>
    <w:rsid w:val="00070A59"/>
    <w:rsid w:val="00071846"/>
    <w:rsid w:val="000723CA"/>
    <w:rsid w:val="00073F74"/>
    <w:rsid w:val="00082BDA"/>
    <w:rsid w:val="0009573D"/>
    <w:rsid w:val="000A12D4"/>
    <w:rsid w:val="000C3BC7"/>
    <w:rsid w:val="000C5CF9"/>
    <w:rsid w:val="000C6440"/>
    <w:rsid w:val="000C7398"/>
    <w:rsid w:val="000D76F1"/>
    <w:rsid w:val="000E4B6E"/>
    <w:rsid w:val="000F639F"/>
    <w:rsid w:val="000F7AED"/>
    <w:rsid w:val="00105788"/>
    <w:rsid w:val="00111525"/>
    <w:rsid w:val="00124B2A"/>
    <w:rsid w:val="00126076"/>
    <w:rsid w:val="00133570"/>
    <w:rsid w:val="00142887"/>
    <w:rsid w:val="001459CE"/>
    <w:rsid w:val="00152F01"/>
    <w:rsid w:val="00163F92"/>
    <w:rsid w:val="001642BE"/>
    <w:rsid w:val="00167591"/>
    <w:rsid w:val="001675C2"/>
    <w:rsid w:val="00183C1E"/>
    <w:rsid w:val="00184554"/>
    <w:rsid w:val="001849F5"/>
    <w:rsid w:val="00187F00"/>
    <w:rsid w:val="00193F7C"/>
    <w:rsid w:val="00197A77"/>
    <w:rsid w:val="001A3402"/>
    <w:rsid w:val="001B134F"/>
    <w:rsid w:val="001B42BE"/>
    <w:rsid w:val="001B72BD"/>
    <w:rsid w:val="001D39CC"/>
    <w:rsid w:val="001D4F3F"/>
    <w:rsid w:val="001D5B18"/>
    <w:rsid w:val="001E32AC"/>
    <w:rsid w:val="001E3506"/>
    <w:rsid w:val="001E548F"/>
    <w:rsid w:val="001E587B"/>
    <w:rsid w:val="001F1862"/>
    <w:rsid w:val="001F563A"/>
    <w:rsid w:val="001F5F55"/>
    <w:rsid w:val="00201B43"/>
    <w:rsid w:val="002037AC"/>
    <w:rsid w:val="00206387"/>
    <w:rsid w:val="00214460"/>
    <w:rsid w:val="00216C74"/>
    <w:rsid w:val="002239F6"/>
    <w:rsid w:val="00226377"/>
    <w:rsid w:val="00226CD9"/>
    <w:rsid w:val="00231D8F"/>
    <w:rsid w:val="0023496F"/>
    <w:rsid w:val="00235ACE"/>
    <w:rsid w:val="002436C5"/>
    <w:rsid w:val="002555BB"/>
    <w:rsid w:val="002638ED"/>
    <w:rsid w:val="0026673B"/>
    <w:rsid w:val="00267294"/>
    <w:rsid w:val="0027472C"/>
    <w:rsid w:val="00275ABD"/>
    <w:rsid w:val="0028471C"/>
    <w:rsid w:val="00292CA0"/>
    <w:rsid w:val="002934BA"/>
    <w:rsid w:val="00295960"/>
    <w:rsid w:val="002A06DE"/>
    <w:rsid w:val="002A3A09"/>
    <w:rsid w:val="002A5A93"/>
    <w:rsid w:val="002B1824"/>
    <w:rsid w:val="002C2CB0"/>
    <w:rsid w:val="002D0374"/>
    <w:rsid w:val="002D4021"/>
    <w:rsid w:val="002D54AC"/>
    <w:rsid w:val="002D64F7"/>
    <w:rsid w:val="002E663F"/>
    <w:rsid w:val="002E7438"/>
    <w:rsid w:val="002F012C"/>
    <w:rsid w:val="00303792"/>
    <w:rsid w:val="00310F39"/>
    <w:rsid w:val="00311606"/>
    <w:rsid w:val="00314E5B"/>
    <w:rsid w:val="003155A3"/>
    <w:rsid w:val="0032528B"/>
    <w:rsid w:val="00345E66"/>
    <w:rsid w:val="00350042"/>
    <w:rsid w:val="00352CB2"/>
    <w:rsid w:val="0035434C"/>
    <w:rsid w:val="00354E05"/>
    <w:rsid w:val="003773E0"/>
    <w:rsid w:val="00380DE2"/>
    <w:rsid w:val="00381D04"/>
    <w:rsid w:val="00383FEE"/>
    <w:rsid w:val="003860A4"/>
    <w:rsid w:val="00386B9C"/>
    <w:rsid w:val="00393F6C"/>
    <w:rsid w:val="003941B7"/>
    <w:rsid w:val="00395575"/>
    <w:rsid w:val="00395D0B"/>
    <w:rsid w:val="003A1DE0"/>
    <w:rsid w:val="003B618A"/>
    <w:rsid w:val="003C0130"/>
    <w:rsid w:val="003C55FE"/>
    <w:rsid w:val="003D5FA7"/>
    <w:rsid w:val="003E01E1"/>
    <w:rsid w:val="003E4A5E"/>
    <w:rsid w:val="003E6589"/>
    <w:rsid w:val="003F3BA0"/>
    <w:rsid w:val="003F3C6F"/>
    <w:rsid w:val="003F61AD"/>
    <w:rsid w:val="004039B8"/>
    <w:rsid w:val="00404818"/>
    <w:rsid w:val="00413B71"/>
    <w:rsid w:val="00417AC3"/>
    <w:rsid w:val="0042028F"/>
    <w:rsid w:val="00421673"/>
    <w:rsid w:val="00423206"/>
    <w:rsid w:val="00427F11"/>
    <w:rsid w:val="00430DA1"/>
    <w:rsid w:val="004365BA"/>
    <w:rsid w:val="00440FAC"/>
    <w:rsid w:val="00446126"/>
    <w:rsid w:val="0045727E"/>
    <w:rsid w:val="004705DE"/>
    <w:rsid w:val="00470A4E"/>
    <w:rsid w:val="00474E6A"/>
    <w:rsid w:val="00483006"/>
    <w:rsid w:val="00483205"/>
    <w:rsid w:val="00485D66"/>
    <w:rsid w:val="00486231"/>
    <w:rsid w:val="00492811"/>
    <w:rsid w:val="004B0F99"/>
    <w:rsid w:val="004B1569"/>
    <w:rsid w:val="004B2709"/>
    <w:rsid w:val="004B5E57"/>
    <w:rsid w:val="004C1DB8"/>
    <w:rsid w:val="004C2847"/>
    <w:rsid w:val="004D15B9"/>
    <w:rsid w:val="004D18DC"/>
    <w:rsid w:val="004D57A5"/>
    <w:rsid w:val="004D6BE6"/>
    <w:rsid w:val="004E32C9"/>
    <w:rsid w:val="004F4147"/>
    <w:rsid w:val="004F41BF"/>
    <w:rsid w:val="00503D04"/>
    <w:rsid w:val="00516217"/>
    <w:rsid w:val="00521C2B"/>
    <w:rsid w:val="005262A4"/>
    <w:rsid w:val="0054257A"/>
    <w:rsid w:val="00543801"/>
    <w:rsid w:val="00544F5B"/>
    <w:rsid w:val="00555127"/>
    <w:rsid w:val="00560389"/>
    <w:rsid w:val="00560D4E"/>
    <w:rsid w:val="00563FFB"/>
    <w:rsid w:val="00580076"/>
    <w:rsid w:val="0058148A"/>
    <w:rsid w:val="0058584B"/>
    <w:rsid w:val="00586544"/>
    <w:rsid w:val="005A4AE5"/>
    <w:rsid w:val="005B1090"/>
    <w:rsid w:val="005B45F4"/>
    <w:rsid w:val="005C71F6"/>
    <w:rsid w:val="005C77A3"/>
    <w:rsid w:val="005D2F7B"/>
    <w:rsid w:val="005D3258"/>
    <w:rsid w:val="005D441E"/>
    <w:rsid w:val="005E071A"/>
    <w:rsid w:val="005E3FD1"/>
    <w:rsid w:val="005F3ADD"/>
    <w:rsid w:val="005F6B4C"/>
    <w:rsid w:val="0060189A"/>
    <w:rsid w:val="006046DF"/>
    <w:rsid w:val="00604CD0"/>
    <w:rsid w:val="00607330"/>
    <w:rsid w:val="00624044"/>
    <w:rsid w:val="00632278"/>
    <w:rsid w:val="00633F09"/>
    <w:rsid w:val="006340E5"/>
    <w:rsid w:val="006374E8"/>
    <w:rsid w:val="00651CEB"/>
    <w:rsid w:val="00655975"/>
    <w:rsid w:val="0065663C"/>
    <w:rsid w:val="00657A47"/>
    <w:rsid w:val="006616E8"/>
    <w:rsid w:val="006721D6"/>
    <w:rsid w:val="006742D6"/>
    <w:rsid w:val="00675995"/>
    <w:rsid w:val="0067625A"/>
    <w:rsid w:val="00677F25"/>
    <w:rsid w:val="006977A3"/>
    <w:rsid w:val="006A0ED5"/>
    <w:rsid w:val="006A5671"/>
    <w:rsid w:val="006D0729"/>
    <w:rsid w:val="006D121F"/>
    <w:rsid w:val="006D1A97"/>
    <w:rsid w:val="006D7009"/>
    <w:rsid w:val="006D70E3"/>
    <w:rsid w:val="006E2748"/>
    <w:rsid w:val="006E68C4"/>
    <w:rsid w:val="006E7CC1"/>
    <w:rsid w:val="006E7DCD"/>
    <w:rsid w:val="006F323B"/>
    <w:rsid w:val="00702F65"/>
    <w:rsid w:val="0070573A"/>
    <w:rsid w:val="007061AE"/>
    <w:rsid w:val="00707BF2"/>
    <w:rsid w:val="00723249"/>
    <w:rsid w:val="00725608"/>
    <w:rsid w:val="00725FBB"/>
    <w:rsid w:val="0073381A"/>
    <w:rsid w:val="00736963"/>
    <w:rsid w:val="00740313"/>
    <w:rsid w:val="007504FF"/>
    <w:rsid w:val="007557C2"/>
    <w:rsid w:val="007653E8"/>
    <w:rsid w:val="007659F4"/>
    <w:rsid w:val="00771620"/>
    <w:rsid w:val="007731A8"/>
    <w:rsid w:val="00773486"/>
    <w:rsid w:val="007754D0"/>
    <w:rsid w:val="00780389"/>
    <w:rsid w:val="0078289C"/>
    <w:rsid w:val="007835A3"/>
    <w:rsid w:val="0079268E"/>
    <w:rsid w:val="007A15DE"/>
    <w:rsid w:val="007A7D0A"/>
    <w:rsid w:val="007B2AA5"/>
    <w:rsid w:val="007C2B68"/>
    <w:rsid w:val="007C79B5"/>
    <w:rsid w:val="007D036C"/>
    <w:rsid w:val="007D39E6"/>
    <w:rsid w:val="007D3FC0"/>
    <w:rsid w:val="007D7C73"/>
    <w:rsid w:val="007E09DD"/>
    <w:rsid w:val="007E3F64"/>
    <w:rsid w:val="007E7E19"/>
    <w:rsid w:val="007F228A"/>
    <w:rsid w:val="007F3127"/>
    <w:rsid w:val="00803289"/>
    <w:rsid w:val="008035B0"/>
    <w:rsid w:val="00807746"/>
    <w:rsid w:val="00816793"/>
    <w:rsid w:val="00822D59"/>
    <w:rsid w:val="00825792"/>
    <w:rsid w:val="008302FC"/>
    <w:rsid w:val="00831E8E"/>
    <w:rsid w:val="008419FA"/>
    <w:rsid w:val="00847854"/>
    <w:rsid w:val="00851C1A"/>
    <w:rsid w:val="008531AF"/>
    <w:rsid w:val="008575A1"/>
    <w:rsid w:val="00861DA2"/>
    <w:rsid w:val="00867B30"/>
    <w:rsid w:val="0087417D"/>
    <w:rsid w:val="008875C0"/>
    <w:rsid w:val="00894701"/>
    <w:rsid w:val="00896509"/>
    <w:rsid w:val="008A0DC8"/>
    <w:rsid w:val="008A165D"/>
    <w:rsid w:val="008A4E63"/>
    <w:rsid w:val="008A7B3F"/>
    <w:rsid w:val="008B4398"/>
    <w:rsid w:val="008C10ED"/>
    <w:rsid w:val="008C62EC"/>
    <w:rsid w:val="008D098E"/>
    <w:rsid w:val="008D320C"/>
    <w:rsid w:val="008E683C"/>
    <w:rsid w:val="0090573F"/>
    <w:rsid w:val="00907741"/>
    <w:rsid w:val="00914E20"/>
    <w:rsid w:val="009205B6"/>
    <w:rsid w:val="00926A88"/>
    <w:rsid w:val="00931E93"/>
    <w:rsid w:val="00941BB7"/>
    <w:rsid w:val="00946BB3"/>
    <w:rsid w:val="00946D55"/>
    <w:rsid w:val="00946DDE"/>
    <w:rsid w:val="009507BC"/>
    <w:rsid w:val="00955E23"/>
    <w:rsid w:val="00965618"/>
    <w:rsid w:val="0096745E"/>
    <w:rsid w:val="00971712"/>
    <w:rsid w:val="00973BEC"/>
    <w:rsid w:val="00973C3A"/>
    <w:rsid w:val="00975C1D"/>
    <w:rsid w:val="009778A5"/>
    <w:rsid w:val="00982CE0"/>
    <w:rsid w:val="009B12A9"/>
    <w:rsid w:val="009B335E"/>
    <w:rsid w:val="009D1349"/>
    <w:rsid w:val="009D3B2B"/>
    <w:rsid w:val="009E5F29"/>
    <w:rsid w:val="009E78B3"/>
    <w:rsid w:val="009F55A9"/>
    <w:rsid w:val="009F666F"/>
    <w:rsid w:val="009F6D9C"/>
    <w:rsid w:val="00A1378C"/>
    <w:rsid w:val="00A17F26"/>
    <w:rsid w:val="00A20CE7"/>
    <w:rsid w:val="00A44159"/>
    <w:rsid w:val="00A44880"/>
    <w:rsid w:val="00A46226"/>
    <w:rsid w:val="00A656F0"/>
    <w:rsid w:val="00A7067E"/>
    <w:rsid w:val="00A8216C"/>
    <w:rsid w:val="00A82AC4"/>
    <w:rsid w:val="00A93836"/>
    <w:rsid w:val="00AB1B6C"/>
    <w:rsid w:val="00AB574E"/>
    <w:rsid w:val="00AC5958"/>
    <w:rsid w:val="00AC6AA6"/>
    <w:rsid w:val="00AC7984"/>
    <w:rsid w:val="00AD1170"/>
    <w:rsid w:val="00AD6DD5"/>
    <w:rsid w:val="00AE0C60"/>
    <w:rsid w:val="00AE2621"/>
    <w:rsid w:val="00B14383"/>
    <w:rsid w:val="00B21AFF"/>
    <w:rsid w:val="00B22428"/>
    <w:rsid w:val="00B23A5F"/>
    <w:rsid w:val="00B3044D"/>
    <w:rsid w:val="00B46E4B"/>
    <w:rsid w:val="00B47005"/>
    <w:rsid w:val="00B52062"/>
    <w:rsid w:val="00B5470B"/>
    <w:rsid w:val="00B55251"/>
    <w:rsid w:val="00B62F66"/>
    <w:rsid w:val="00B679FA"/>
    <w:rsid w:val="00B72B69"/>
    <w:rsid w:val="00B90284"/>
    <w:rsid w:val="00B92472"/>
    <w:rsid w:val="00B95F30"/>
    <w:rsid w:val="00B969D5"/>
    <w:rsid w:val="00BA674D"/>
    <w:rsid w:val="00BA705D"/>
    <w:rsid w:val="00BB2504"/>
    <w:rsid w:val="00BC1D3E"/>
    <w:rsid w:val="00BC661C"/>
    <w:rsid w:val="00BF5A07"/>
    <w:rsid w:val="00BF770E"/>
    <w:rsid w:val="00C076B7"/>
    <w:rsid w:val="00C07D97"/>
    <w:rsid w:val="00C129DC"/>
    <w:rsid w:val="00C12C59"/>
    <w:rsid w:val="00C12EFE"/>
    <w:rsid w:val="00C13551"/>
    <w:rsid w:val="00C16F47"/>
    <w:rsid w:val="00C205B8"/>
    <w:rsid w:val="00C41B95"/>
    <w:rsid w:val="00C449E8"/>
    <w:rsid w:val="00C46B8C"/>
    <w:rsid w:val="00C5165F"/>
    <w:rsid w:val="00C707A8"/>
    <w:rsid w:val="00C707E9"/>
    <w:rsid w:val="00C72DB5"/>
    <w:rsid w:val="00C76D58"/>
    <w:rsid w:val="00C97DB1"/>
    <w:rsid w:val="00CA18E9"/>
    <w:rsid w:val="00CA45D4"/>
    <w:rsid w:val="00CB1454"/>
    <w:rsid w:val="00CB3F21"/>
    <w:rsid w:val="00CB7531"/>
    <w:rsid w:val="00CC0615"/>
    <w:rsid w:val="00CC07F1"/>
    <w:rsid w:val="00CC76CE"/>
    <w:rsid w:val="00CC7C7F"/>
    <w:rsid w:val="00CD7A28"/>
    <w:rsid w:val="00CE177B"/>
    <w:rsid w:val="00CF3F15"/>
    <w:rsid w:val="00D215E8"/>
    <w:rsid w:val="00D240C3"/>
    <w:rsid w:val="00D243E3"/>
    <w:rsid w:val="00D25113"/>
    <w:rsid w:val="00D30DE6"/>
    <w:rsid w:val="00D377CC"/>
    <w:rsid w:val="00D4441C"/>
    <w:rsid w:val="00D53332"/>
    <w:rsid w:val="00D56348"/>
    <w:rsid w:val="00D57A2C"/>
    <w:rsid w:val="00D70BDF"/>
    <w:rsid w:val="00D70D57"/>
    <w:rsid w:val="00D73931"/>
    <w:rsid w:val="00D74D6E"/>
    <w:rsid w:val="00D8327E"/>
    <w:rsid w:val="00D96759"/>
    <w:rsid w:val="00DA26E2"/>
    <w:rsid w:val="00DA3B5F"/>
    <w:rsid w:val="00DB4B82"/>
    <w:rsid w:val="00DB5F74"/>
    <w:rsid w:val="00DC3761"/>
    <w:rsid w:val="00DC4BBD"/>
    <w:rsid w:val="00DD03E4"/>
    <w:rsid w:val="00DD345A"/>
    <w:rsid w:val="00DF4508"/>
    <w:rsid w:val="00DF710E"/>
    <w:rsid w:val="00E00FDE"/>
    <w:rsid w:val="00E02C23"/>
    <w:rsid w:val="00E10FE3"/>
    <w:rsid w:val="00E11E4B"/>
    <w:rsid w:val="00E15DB3"/>
    <w:rsid w:val="00E17CFD"/>
    <w:rsid w:val="00E336C8"/>
    <w:rsid w:val="00E40674"/>
    <w:rsid w:val="00E40AF4"/>
    <w:rsid w:val="00E42EEE"/>
    <w:rsid w:val="00E45DE9"/>
    <w:rsid w:val="00E472A6"/>
    <w:rsid w:val="00E5072D"/>
    <w:rsid w:val="00E56476"/>
    <w:rsid w:val="00E56F67"/>
    <w:rsid w:val="00E6672E"/>
    <w:rsid w:val="00E75587"/>
    <w:rsid w:val="00E765AE"/>
    <w:rsid w:val="00E85673"/>
    <w:rsid w:val="00E9151B"/>
    <w:rsid w:val="00E95185"/>
    <w:rsid w:val="00EA4906"/>
    <w:rsid w:val="00EA6032"/>
    <w:rsid w:val="00EB157D"/>
    <w:rsid w:val="00EB6FC0"/>
    <w:rsid w:val="00EC1F58"/>
    <w:rsid w:val="00ED419A"/>
    <w:rsid w:val="00EF1F00"/>
    <w:rsid w:val="00EF4DE9"/>
    <w:rsid w:val="00F0449D"/>
    <w:rsid w:val="00F077B9"/>
    <w:rsid w:val="00F22FBE"/>
    <w:rsid w:val="00F30E11"/>
    <w:rsid w:val="00F432CB"/>
    <w:rsid w:val="00F53313"/>
    <w:rsid w:val="00F57051"/>
    <w:rsid w:val="00F64FF7"/>
    <w:rsid w:val="00F67398"/>
    <w:rsid w:val="00F72C43"/>
    <w:rsid w:val="00F81F7A"/>
    <w:rsid w:val="00F82E1F"/>
    <w:rsid w:val="00F8433F"/>
    <w:rsid w:val="00F85665"/>
    <w:rsid w:val="00F87F45"/>
    <w:rsid w:val="00F91BDC"/>
    <w:rsid w:val="00F9301C"/>
    <w:rsid w:val="00FA5D85"/>
    <w:rsid w:val="00FC3E5D"/>
    <w:rsid w:val="00FD66BE"/>
    <w:rsid w:val="00FD73B9"/>
    <w:rsid w:val="00FE4EB5"/>
    <w:rsid w:val="00FE633E"/>
    <w:rsid w:val="00FE77E5"/>
    <w:rsid w:val="00FF5B46"/>
    <w:rsid w:val="00FF66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8F1B9C"/>
  <w15:docId w15:val="{D7DCDDD2-95B0-4EF1-8BB5-E0CD70654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84554"/>
    <w:rPr>
      <w:rFonts w:ascii="Times New Roman" w:hAnsi="Times New Roman"/>
      <w:sz w:val="24"/>
      <w:szCs w:val="24"/>
    </w:rPr>
  </w:style>
  <w:style w:type="paragraph" w:styleId="Nadpis9">
    <w:name w:val="heading 9"/>
    <w:basedOn w:val="Normln"/>
    <w:next w:val="Normln"/>
    <w:link w:val="Nadpis9Char"/>
    <w:qFormat/>
    <w:rsid w:val="00184554"/>
    <w:pPr>
      <w:keepNext/>
      <w:jc w:val="right"/>
      <w:outlineLvl w:val="8"/>
    </w:pPr>
    <w:rPr>
      <w:rFonts w:ascii="CG Times" w:hAnsi="CG Times"/>
      <w:b/>
      <w:noProof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9Char">
    <w:name w:val="Nadpis 9 Char"/>
    <w:link w:val="Nadpis9"/>
    <w:rsid w:val="00184554"/>
    <w:rPr>
      <w:rFonts w:ascii="CG Times" w:eastAsia="PMingLiU" w:hAnsi="CG Times" w:cs="Times New Roman"/>
      <w:b/>
      <w:noProof/>
      <w:sz w:val="20"/>
      <w:szCs w:val="24"/>
      <w:lang w:val="cs-CZ" w:eastAsia="en-US"/>
    </w:rPr>
  </w:style>
  <w:style w:type="character" w:styleId="Hypertextovodkaz">
    <w:name w:val="Hyperlink"/>
    <w:semiHidden/>
    <w:rsid w:val="00184554"/>
    <w:rPr>
      <w:color w:val="0000FF"/>
      <w:u w:val="single"/>
    </w:rPr>
  </w:style>
  <w:style w:type="paragraph" w:customStyle="1" w:styleId="Style-2">
    <w:name w:val="Style-2"/>
    <w:rsid w:val="00184554"/>
    <w:rPr>
      <w:rFonts w:ascii="Times New Roman" w:hAnsi="Times New Roman"/>
    </w:rPr>
  </w:style>
  <w:style w:type="character" w:styleId="Siln">
    <w:name w:val="Strong"/>
    <w:uiPriority w:val="22"/>
    <w:qFormat/>
    <w:rsid w:val="00184554"/>
    <w:rPr>
      <w:b/>
      <w:bCs/>
    </w:rPr>
  </w:style>
  <w:style w:type="paragraph" w:customStyle="1" w:styleId="Default">
    <w:name w:val="Default"/>
    <w:rsid w:val="00184554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TW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84554"/>
    <w:rPr>
      <w:rFonts w:ascii="Cambria" w:hAnsi="Cambria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184554"/>
    <w:rPr>
      <w:rFonts w:ascii="Cambria" w:eastAsia="PMingLiU" w:hAnsi="Cambria" w:cs="Times New Roman"/>
      <w:sz w:val="18"/>
      <w:szCs w:val="18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0B219E"/>
    <w:pPr>
      <w:spacing w:before="100" w:beforeAutospacing="1" w:after="100" w:afterAutospacing="1"/>
    </w:pPr>
    <w:rPr>
      <w:rFonts w:ascii="PMingLiU" w:hAnsi="PMingLiU" w:cs="PMingLiU"/>
      <w:lang w:eastAsia="zh-TW"/>
    </w:rPr>
  </w:style>
  <w:style w:type="paragraph" w:styleId="Zhlav">
    <w:name w:val="header"/>
    <w:basedOn w:val="Normln"/>
    <w:link w:val="ZhlavChar"/>
    <w:uiPriority w:val="99"/>
    <w:unhideWhenUsed/>
    <w:rsid w:val="001222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ZhlavChar">
    <w:name w:val="Záhlaví Char"/>
    <w:link w:val="Zhlav"/>
    <w:uiPriority w:val="99"/>
    <w:rsid w:val="00122294"/>
    <w:rPr>
      <w:rFonts w:ascii="Times New Roman" w:eastAsia="PMingLiU" w:hAnsi="Times New Roman" w:cs="Times New Roman"/>
      <w:sz w:val="20"/>
      <w:szCs w:val="20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1222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ZpatChar">
    <w:name w:val="Zápatí Char"/>
    <w:link w:val="Zpat"/>
    <w:uiPriority w:val="99"/>
    <w:rsid w:val="00122294"/>
    <w:rPr>
      <w:rFonts w:ascii="Times New Roman" w:eastAsia="PMingLiU" w:hAnsi="Times New Roman" w:cs="Times New Roman"/>
      <w:sz w:val="20"/>
      <w:szCs w:val="20"/>
      <w:lang w:eastAsia="en-US"/>
    </w:rPr>
  </w:style>
  <w:style w:type="character" w:customStyle="1" w:styleId="apple-converted-space">
    <w:name w:val="apple-converted-space"/>
    <w:basedOn w:val="Standardnpsmoodstavce"/>
    <w:rsid w:val="00C80CD8"/>
  </w:style>
  <w:style w:type="character" w:styleId="Odkaznakoment">
    <w:name w:val="annotation reference"/>
    <w:uiPriority w:val="99"/>
    <w:semiHidden/>
    <w:unhideWhenUsed/>
    <w:rsid w:val="008D09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098E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8D098E"/>
    <w:rPr>
      <w:rFonts w:ascii="Times New Roman" w:hAnsi="Times New Roman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098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8D098E"/>
    <w:rPr>
      <w:rFonts w:ascii="Times New Roman" w:hAnsi="Times New Roman"/>
      <w:b/>
      <w:bCs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8D098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C13551"/>
    <w:pPr>
      <w:ind w:leftChars="200" w:left="480"/>
    </w:pPr>
    <w:rPr>
      <w:rFonts w:ascii="PMingLiU" w:hAnsi="PMingLiU" w:cs="PMingLiU"/>
      <w:lang w:eastAsia="zh-TW"/>
    </w:rPr>
  </w:style>
  <w:style w:type="character" w:styleId="Sledovanodkaz">
    <w:name w:val="FollowedHyperlink"/>
    <w:basedOn w:val="Standardnpsmoodstavce"/>
    <w:uiPriority w:val="99"/>
    <w:semiHidden/>
    <w:unhideWhenUsed/>
    <w:rsid w:val="00A17F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115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35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29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leona.dankova@taktiq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ilab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hreadgroup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silabs.com/wirelessgeck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DB806-88C7-4958-B594-83F7E61D4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08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91</CharactersWithSpaces>
  <SharedDoc>false</SharedDoc>
  <HLinks>
    <vt:vector size="12" baseType="variant">
      <vt:variant>
        <vt:i4>5505121</vt:i4>
      </vt:variant>
      <vt:variant>
        <vt:i4>3</vt:i4>
      </vt:variant>
      <vt:variant>
        <vt:i4>0</vt:i4>
      </vt:variant>
      <vt:variant>
        <vt:i4>5</vt:i4>
      </vt:variant>
      <vt:variant>
        <vt:lpwstr>mailto:Michelle.yi.chiang@dlinkcorp.com</vt:lpwstr>
      </vt:variant>
      <vt:variant>
        <vt:lpwstr/>
      </vt:variant>
      <vt:variant>
        <vt:i4>6553720</vt:i4>
      </vt:variant>
      <vt:variant>
        <vt:i4>0</vt:i4>
      </vt:variant>
      <vt:variant>
        <vt:i4>0</vt:i4>
      </vt:variant>
      <vt:variant>
        <vt:i4>5</vt:i4>
      </vt:variant>
      <vt:variant>
        <vt:lpwstr>https://www.threadgroup.org/What-is-Thr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yi Lan</dc:creator>
  <cp:lastModifiedBy>User</cp:lastModifiedBy>
  <cp:revision>4</cp:revision>
  <cp:lastPrinted>2017-10-19T19:50:00Z</cp:lastPrinted>
  <dcterms:created xsi:type="dcterms:W3CDTF">2018-07-30T07:24:00Z</dcterms:created>
  <dcterms:modified xsi:type="dcterms:W3CDTF">2018-07-31T12:46:00Z</dcterms:modified>
</cp:coreProperties>
</file>